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Penn State Health Milton S. Hershey Medical Center, Penn State College of Medicine, Hershey. PA</w:t>
      </w:r>
    </w:p>
    <w:p>
      <w:pPr>
        <w:pStyle w:val="BodyText"/>
      </w:pPr>
      <w:r>
        <w:t xml:space="preserve">Nathan L Pace, MD., MStat., Department of Anesthesiology, Univeristy of Utha,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 (Doleman 2017)</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ew approach, local audit data could be used to predict the expected average local reduction in morphine consumption for any analgesic adjuvant. In the same breath, they modify and perhaps toss out the established paradigm of procedure specific pain control.</w:t>
      </w:r>
    </w:p>
    <w:p>
      <w:pPr>
        <w:pStyle w:val="BodyText"/>
      </w:pPr>
      <w:r>
        <w:t xml:space="preserve">Some variability in outcome estimates from RCTs investigating the same intervention in the similar population is to be expected. Each RCT obtain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 specific pain control (Kehlet 2007):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to base clinical decision on for a particular patient population undergoing a particular procedure. For example, on thyroidectomy Doleman et al. found only one single RCT investigating the effect of intravenous acetaminophen. This poses a significant challenge to any evidence based approach to procedure specific postoperative pain management.</w:t>
      </w:r>
    </w:p>
    <w:p>
      <w:pPr>
        <w:pStyle w:val="BodyText"/>
      </w:pPr>
      <w:r>
        <w:t xml:space="preserve">For these studies, the effect estimate is the mean difference in morphine dose between those receiving and those not receiving the adjuvant. The mean dose of those not receiving the adjuvant can be considered to be the baseline risk for pain. Doleman et al. used Bayesian hierarchical meta-regression modeling adapted to requirements of such evidence synthesis (Sutton citations)</w:t>
      </w:r>
      <w:r>
        <w:rPr>
          <w:vertAlign w:val="superscript"/>
        </w:rPr>
        <w:t xml:space="preserve">2</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 found 25 RCTs investigating intravenous acetaminophen for postoperative pain control. In Figure 1, a classical forest plot is shown, ordered by surgical interventions. The 95% confidence intervals provided by Doleman et al. were used to estimate the standard error (Higgins 2011). The figure was produced with the Cochrane Collaboration software RevMan (RevMan 2014). The 25 RCTs have different effect sizes; the results are inconsistent, varying widely even within the same surgery.</w:t>
      </w:r>
    </w:p>
    <w:p>
      <w:pPr>
        <w:pStyle w:val="BodyText"/>
      </w:pPr>
      <w:r>
        <w:t xml:space="preserve">In Figure 2, a schematic of the acetaminophen subplot of Figure 2 is rendered in the statistical software R (R Core Team 2013)</w:t>
      </w:r>
      <w:r>
        <w:rPr>
          <w:vertAlign w:val="superscript"/>
        </w:rPr>
        <w:t xml:space="preserve">3</w:t>
      </w:r>
      <w:r>
        <w:t xml:space="preserve"> </w:t>
      </w:r>
      <w:r>
        <w:t xml:space="preserve">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ome such studies are far apart on the y-axis. By contrast, studies line up neatly around the regression line, morphine reduction regressed on baseline risk. The conclusion is that a meta-regression controlling for baseline morphine consumption in the control group is superior to stratification by surgery in explaining between study variance in results.</w:t>
      </w:r>
    </w:p>
    <w:p>
      <w:pPr>
        <w:pStyle w:val="BodyText"/>
      </w:pPr>
      <w:r>
        <w:t xml:space="preserve">Doleman et al. proposes that this is true for all analgesic adjuvants across all populations, for all surgical interventions, as shown in the other subplots of Doleman’s Figure 2. This contradicts the dominant paradigm of procedure specific postoperative pain control. What is more, Doleman et al also proposes that clinicians can use local audit data, collected on local surgical populations, to estimate the average reduction of morphine consumption for each adjuvant. A great feature to have for a new unifying theory on how to synthesize the evidence for postoperative pain control.</w:t>
      </w:r>
    </w:p>
    <w:p>
      <w:pPr>
        <w:pStyle w:val="BodyText"/>
      </w:pPr>
      <w:r>
        <w:t xml:space="preserve">Doleman et al. fit both a classical model and a Bayesian model that differs from the classical approach (AKA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 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 (Achana 2013)</w:t>
      </w:r>
      <w:r>
        <w:rPr>
          <w:vertAlign w:val="superscript"/>
        </w:rPr>
        <w:t xml:space="preserve">4</w:t>
      </w:r>
      <w:r>
        <w:t xml:space="preserve">, they speculated that baseline risk might better explain variability. Baseline risk for pain may modify the treatment effect of analgesic adjuvants as a proxy for unmeasured patient-level characteristics (Achana 2013)</w:t>
      </w:r>
      <w:r>
        <w:rPr>
          <w:vertAlign w:val="superscript"/>
        </w:rPr>
        <w:t xml:space="preserve">4</w:t>
      </w:r>
      <w:r>
        <w:t xml:space="preserve">. Their conjecture is supported by their meta analyses. This now suggests a set of testable hypotheses and predictions. This makes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 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pPr>
        <w:pStyle w:val="BodyText"/>
      </w:pPr>
      <w:r>
        <w:t xml:space="preserve">Doleman et al 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p>
    <w:p>
      <w:pPr>
        <w:pStyle w:val="Compact"/>
        <w:numPr>
          <w:numId w:val="1001"/>
          <w:ilvl w:val="0"/>
        </w:numPr>
      </w:pPr>
      <w:r>
        <w:t xml:space="preserve">The patient mix in the acetaminophen studies appears to b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s may remain somewhat skeptical and cautious about the approach and inferences suggested by Doleman et al. Provocative as the novel hypothesis by Doleman et al may be, it would afford great utility. It also exemplifies the benefit and potential of novel Bayesian meta-regression approaches to support clinical decision making.</w:t>
      </w:r>
    </w:p>
    <w:p>
      <w:pPr>
        <w:pStyle w:val="Heading1"/>
      </w:pPr>
      <w:bookmarkStart w:id="28" w:name="figures"/>
      <w:bookmarkEnd w:id="28"/>
      <w:r>
        <w:t xml:space="preserve">Figures</w:t>
      </w:r>
    </w:p>
    <w:p>
      <w:pPr>
        <w:pStyle w:val="Heading2"/>
      </w:pPr>
      <w:bookmarkStart w:id="29" w:name="figure-1"/>
      <w:bookmarkEnd w:id="29"/>
      <w:r>
        <w:t xml:space="preserve">Figure 1</w:t>
      </w:r>
    </w:p>
    <w:p>
      <w:pPr>
        <w:pStyle w:val="Heading3"/>
      </w:pPr>
      <w:bookmarkStart w:id="30" w:name="figure-1-caption"/>
      <w:bookmarkEnd w:id="30"/>
      <w:r>
        <w:t xml:space="preserve">Figure 1 Caption</w:t>
      </w:r>
    </w:p>
    <w:p>
      <w:pPr>
        <w:pStyle w:val="FirstParagraph"/>
      </w:pPr>
      <w:r>
        <w:t xml:space="preserve">In Figure 1 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pPr>
        <w:pStyle w:val="Heading2"/>
      </w:pPr>
      <w:bookmarkStart w:id="31" w:name="figure-2"/>
      <w:bookmarkEnd w:id="31"/>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3" w:name="figure-2-caption"/>
      <w:bookmarkEnd w:id="33"/>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u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4" w:name="references"/>
      <w:bookmarkEnd w:id="34"/>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5">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utton AJ, Abrams KR. Bayesian methods in meta-analysis and evidence synthesis. Statistical methods in medical research 2001;10:277–303. Available at:</w:t>
      </w:r>
      <w:r>
        <w:t xml:space="preserve"> </w:t>
      </w:r>
      <w:hyperlink r:id="rId36">
        <w:r>
          <w:rPr>
            <w:rStyle w:val="Hyperlink"/>
          </w:rPr>
          <w:t xml:space="preserve">http://journals.sagepub.com/doi/10.1177/096228020101000404 http://www.ncbi.nlm.nih.gov/pubmed/11491414</w:t>
        </w:r>
      </w:hyperlink>
      <w:r>
        <w:t xml:space="preserve">.</w:t>
      </w:r>
    </w:p>
    <w:p>
      <w:pPr>
        <w:pStyle w:val="Bibliography"/>
      </w:pPr>
      <w:r>
        <w:t xml:space="preserve">3. R Core Team. R: A language and environment for statistical computing. Vienna, Austria: R Foundation for Statistical Computing, 2013. Available at:</w:t>
      </w:r>
      <w:r>
        <w:t xml:space="preserve"> </w:t>
      </w:r>
      <w:hyperlink r:id="rId37">
        <w:r>
          <w:rPr>
            <w:rStyle w:val="Hyperlink"/>
          </w:rPr>
          <w:t xml:space="preserve">http://www.R-project.org</w:t>
        </w:r>
      </w:hyperlink>
      <w:r>
        <w:t xml:space="preserve">.</w:t>
      </w:r>
    </w:p>
    <w:p>
      <w:pPr>
        <w:pStyle w:val="Bibliography"/>
      </w:pPr>
      <w:r>
        <w:t xml:space="preserve">4.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3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616e9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44c5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8" Target="http://doi.wiley.com/10.1002/sim.5539" TargetMode="External" /><Relationship Type="http://schemas.openxmlformats.org/officeDocument/2006/relationships/hyperlink" Id="rId36" Target="http://journals.sagepub.com/doi/10.1177/096228020101000404 http://www.ncbi.nlm.nih.gov/pubmed/11491414" TargetMode="External" /><Relationship Type="http://schemas.openxmlformats.org/officeDocument/2006/relationships/hyperlink" Id="rId37" Target="http://www.R-project.org" TargetMode="External" /><Relationship Type="http://schemas.openxmlformats.org/officeDocument/2006/relationships/hyperlink" Id="rId35" Target="http://www.R-project.org/"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38" Target="http://doi.wiley.com/10.1002/sim.5539" TargetMode="External" /><Relationship Type="http://schemas.openxmlformats.org/officeDocument/2006/relationships/hyperlink" Id="rId36" Target="http://journals.sagepub.com/doi/10.1177/096228020101000404 http://www.ncbi.nlm.nih.gov/pubmed/11491414" TargetMode="External" /><Relationship Type="http://schemas.openxmlformats.org/officeDocument/2006/relationships/hyperlink" Id="rId37" Target="http://www.R-project.org" TargetMode="External" /><Relationship Type="http://schemas.openxmlformats.org/officeDocument/2006/relationships/hyperlink" Id="rId35" Target="http://www.R-project.org/"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7-05-02T21:15:42Z</dcterms:created>
  <dcterms:modified xsi:type="dcterms:W3CDTF">2017-05-02T21:15:42Z</dcterms:modified>
</cp:coreProperties>
</file>